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2287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4dca96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2dc5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